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Paramedic</w:t>
      </w:r>
      <w:r>
        <w:t xml:space="preserve"> </w:t>
      </w:r>
      <w:r>
        <w:t xml:space="preserve">Program</w:t>
      </w:r>
      <w:r>
        <w:t xml:space="preserve"> </w:t>
      </w:r>
      <w:r>
        <w:t xml:space="preserve">in</w:t>
      </w:r>
      <w:r>
        <w:t xml:space="preserve"> </w:t>
      </w:r>
      <w:r>
        <w:t xml:space="preserve">Australia</w:t>
      </w:r>
      <w:r>
        <w:t xml:space="preserve"> </w:t>
      </w:r>
      <w:r>
        <w:t xml:space="preserve">Sydney</w:t>
      </w:r>
    </w:p>
    <w:bookmarkStart w:id="20" w:name="Xdae4625982b7df4b71726cb76bdf5a8fcf79115"/>
    <w:p>
      <w:pPr>
        <w:pStyle w:val="Heading1"/>
      </w:pPr>
      <w:r>
        <w:t xml:space="preserve">Scholarship Application Letter: Pursuing Excellence in Paramedicine at Sydney Institutions</w:t>
      </w:r>
    </w:p>
    <w:p>
      <w:pPr>
        <w:pStyle w:val="FirstParagraph"/>
      </w:pPr>
      <w:r>
        <w:t xml:space="preserve">Dear Scholarship Selection Committee,</w:t>
      </w:r>
    </w:p>
    <w:p>
      <w:pPr>
        <w:pStyle w:val="BodyText"/>
      </w:pPr>
      <w:r>
        <w:t xml:space="preserve">It is with profound enthusiasm and unwavering determination that I submit this Scholarship Application Letter for the prestigious Paramedic Program at [Specify University, e.g., University of Technology Sydney (UTS) or Western Sydney University] in Australia Sydney. My journey toward becoming a compassionate, skilled, and evidence-based Paramedic has been shaped by deep personal commitment to emergency healthcare and a clear vision of contributing meaningfully to the vibrant community of Greater Sydney. This Scholarship Application Letter serves as my formal expression of intent, outlining not only my qualifications but also my profound understanding of the critical role Paramedics play within Australia's dynamic healthcare landscape—specifically in the unique urban, suburban, and regional contexts that define Sydney.</w:t>
      </w:r>
    </w:p>
    <w:p>
      <w:pPr>
        <w:pStyle w:val="BodyText"/>
      </w:pPr>
      <w:r>
        <w:t xml:space="preserve">My passion for emergency medical services was ignited during a volunteer stint with St John Ambulance in my hometown of [Your City/Town], where I witnessed firsthand the life-altering impact Paramedics have on individuals facing critical health crises. Assisting at community events, responding to minor incidents, and supporting senior volunteers taught me the essential triad of Paramedic work: rapid clinical assessment under pressure, empathetic patient communication, and seamless teamwork within a high-stakes environment. These experiences solidified my resolve to pursue formal education in Paramedicine—a profession I now understand as the indispensable front line of Australia's healthcare system. The urgency and human connection inherent in each call resonate deeply with my core values, driving me to seek advanced training where I can develop the highest standards of clinical proficiency and cultural competence.</w:t>
      </w:r>
    </w:p>
    <w:p>
      <w:pPr>
        <w:pStyle w:val="BodyText"/>
      </w:pPr>
      <w:r>
        <w:t xml:space="preserve">Academically, I have rigorously prepared for this demanding program. I completed my Year 12 education with a focus on Science subjects (Biology, Chemistry) and achieved outstanding results in Health Studies. My Grade Point Average (GPA) stands at [Your GPA], reflecting my dedication to academic excellence and intellectual curiosity—qualities essential for mastering the complex physiology, pharmacology, and emergency protocols central to the Paramedic role. Furthermore, I have actively engaged with pre-hospital care through first-aid certifications (including First Aid Level 3), CPR training certified by the Australian Resuscitation Council (ARC), and workshops on trauma management. These foundational skills are not merely qualifications but a testament to my proactive commitment to entering the field with confidence and readiness.</w:t>
      </w:r>
    </w:p>
    <w:p>
      <w:pPr>
        <w:pStyle w:val="BodyText"/>
      </w:pPr>
      <w:r>
        <w:t xml:space="preserve">My decision to pursue this Paramedic program in Australia Sydney is deeply intentional. I recognize that Sydney’s unique geography—spanning densely populated urban centers like the CBD, sprawling Western suburbs such as Parramatta and Blacktown, and remote coastal areas like the Blue Mountains—creates a demanding yet rewarding environment for emergency medical services. The NSW Ambulance Service, which serves all of Greater Sydney, faces complex challenges including high call volumes in metropolitan areas, significant response times in outer regions during events like bushfires or floods (as seen recently in 2023), and diverse population health needs requiring culturally sensitive care. Australia Sydney is not just a location for study; it is the ideal crucible where I can learn to navigate these realities under expert guidance. Institutions like UTS and Western Sydney University offer world-class clinical placements with NSW Ambulance, providing unparalleled access to real-world scenarios that will shape my ability to deliver timely, effective care across all Sydney contexts—exactly what this Scholarship Application Letter aims to highlight as my primary motivation.</w:t>
      </w:r>
    </w:p>
    <w:p>
      <w:pPr>
        <w:pStyle w:val="BodyText"/>
      </w:pPr>
      <w:r>
        <w:t xml:space="preserve">I am fully aware of the financial barriers that can hinder access to elite healthcare education. While I have secured part-time work in community health support roles, the cost of tuition, clinical uniform requirements, travel for placements across Sydney's vast service areas (e.g., from Northern Beaches to Western Sydney), and essential learning materials represents a significant challenge. A scholarship would be transformative: it would alleviate this burden substantially, allowing me to focus entirely on mastering clinical skills rather than financial stress. This support is not merely an investment in my education—it is an investment in strengthening the future workforce of emergency services across Australia Sydney, where demand for skilled Paramedics continues to grow exponentially due to population expansion and increasing health complexity.</w:t>
      </w:r>
    </w:p>
    <w:p>
      <w:pPr>
        <w:pStyle w:val="BodyText"/>
      </w:pPr>
      <w:r>
        <w:t xml:space="preserve">My long-term vision aligns seamlessly with the needs of Australia’s healthcare sector. I aspire to graduate as a Paramedic qualified to serve within NSW Ambulance, focusing on high-acuity urban response in Sydney's most densely populated zones while also contributing to regional outreach programs. I aim to specialize in mental health crisis response—a growing priority in Sydney communities—leveraging my empathy and training from this program. Ultimately, I intend to mentor future students at Sydney institutions, paying forward the opportunity this scholarship would provide me. This Scholarship Application Letter is not just a request; it is a promise of dedication to elevating paramedic care in Australia Sydney through excellence, compassion, and innovation.</w:t>
      </w:r>
    </w:p>
    <w:p>
      <w:pPr>
        <w:pStyle w:val="BodyText"/>
      </w:pPr>
      <w:r>
        <w:t xml:space="preserve">I am confident that my academic preparation, practical experience in community healthcare settings, clear understanding of Sydney's emergency service challenges, and unwavering commitment to the Paramedic profession position me as an ideal candidate. I have researched the specific curriculum at [University Name], particularly their emphasis on simulation-based training for complex trauma and their partnerships with Sydney health networks—elements that directly address the skills needed in our evolving healthcare environment. I am eager to contribute my energy, dedication, and passion to your cohort of future Paramedics.</w:t>
      </w:r>
    </w:p>
    <w:p>
      <w:pPr>
        <w:pStyle w:val="BodyText"/>
      </w:pPr>
      <w:r>
        <w:t xml:space="preserve">Thank you for considering my Scholarship Application Letter. I would be deeply honored to receive this opportunity and dedicate myself wholeheartedly to becoming a trusted member of Australia Sydney's emergency response community. I have attached all required documentation—including academic transcripts, references, and proof of community service—and welcome the opportunity to discuss my application further at your convenience.</w:t>
      </w:r>
    </w:p>
    <w:p>
      <w:pPr>
        <w:pStyle w:val="BodyText"/>
      </w:pPr>
      <w:r>
        <w:t xml:space="preserve">Sincerely,</w:t>
      </w:r>
    </w:p>
    <w:p>
      <w:pPr>
        <w:pStyle w:val="BodyText"/>
      </w:pPr>
      <w:r>
        <w:t xml:space="preserve">[Your Full Name]</w:t>
      </w:r>
    </w:p>
    <w:p>
      <w:pPr>
        <w:pStyle w:val="BodyText"/>
      </w:pPr>
      <w:r>
        <w:t xml:space="preserve">[Your Contact Information: Email | Phone Number]</w:t>
      </w:r>
    </w:p>
    <w:p>
      <w:pPr>
        <w:pStyle w:val="BodyText"/>
      </w:pPr>
      <w:r>
        <w:t xml:space="preserve">[Dat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Paramedic Program in Australia Sydney</dc:title>
  <dc:creator/>
  <cp:keywords/>
  <dcterms:created xsi:type="dcterms:W3CDTF">2026-07-23T12:31:40Z</dcterms:created>
  <dcterms:modified xsi:type="dcterms:W3CDTF">2026-07-23T12:31:40Z</dcterms:modified>
</cp:coreProperties>
</file>

<file path=docProps/custom.xml><?xml version="1.0" encoding="utf-8"?>
<Properties xmlns="http://schemas.openxmlformats.org/officeDocument/2006/custom-properties" xmlns:vt="http://schemas.openxmlformats.org/officeDocument/2006/docPropsVTypes"/>
</file>